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2BFFD8" w14:textId="06217417" w:rsidR="00C72F89" w:rsidRPr="003762CB" w:rsidRDefault="00C72F89" w:rsidP="003762CB">
      <w:pPr>
        <w:jc w:val="center"/>
        <w:rPr>
          <w:b/>
        </w:rPr>
      </w:pPr>
      <w:r>
        <w:rPr>
          <w:b/>
        </w:rPr>
        <w:t>Lab Assignment 6 – Sarveshwaran Sampathkumar</w:t>
      </w:r>
    </w:p>
    <w:p w14:paraId="26038BA9" w14:textId="4C0F623B" w:rsidR="00C72F89" w:rsidRDefault="00C72F89" w:rsidP="00C72F89">
      <w:pPr>
        <w:spacing w:after="0"/>
      </w:pPr>
      <w:r>
        <w:t>Display all the courses handled by a Teacher:</w:t>
      </w:r>
    </w:p>
    <w:p w14:paraId="73B03962" w14:textId="3756ADC6" w:rsidR="00C72F89" w:rsidRDefault="0010500A" w:rsidP="00C72F89">
      <w:r>
        <w:rPr>
          <w:noProof/>
        </w:rPr>
        <w:drawing>
          <wp:inline distT="0" distB="0" distL="0" distR="0" wp14:anchorId="135548D1" wp14:editId="75CE308F">
            <wp:extent cx="5158740" cy="164383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03457" cy="16580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137220A3" w14:textId="3D994AB6" w:rsidR="004A48D2" w:rsidRDefault="004A48D2" w:rsidP="003762CB">
      <w:pPr>
        <w:spacing w:after="0"/>
      </w:pPr>
      <w:proofErr w:type="spellStart"/>
      <w:r>
        <w:t>SearchCourseByTeacher</w:t>
      </w:r>
      <w:proofErr w:type="spellEnd"/>
      <w:r>
        <w:t xml:space="preserve"> Method:</w:t>
      </w:r>
    </w:p>
    <w:p w14:paraId="54FA3A4F" w14:textId="4441CE4F" w:rsidR="0010500A" w:rsidRDefault="0010500A" w:rsidP="00C72F89">
      <w:r>
        <w:rPr>
          <w:noProof/>
        </w:rPr>
        <w:drawing>
          <wp:inline distT="0" distB="0" distL="0" distR="0" wp14:anchorId="49106BFA" wp14:editId="07C5F27D">
            <wp:extent cx="4640580" cy="34752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0121" cy="34973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89D9DA" w14:textId="6B25E93F" w:rsidR="004A48D2" w:rsidRDefault="004A48D2" w:rsidP="004A48D2">
      <w:pPr>
        <w:spacing w:after="0"/>
      </w:pPr>
      <w:r>
        <w:t xml:space="preserve">Business Layer: </w:t>
      </w:r>
    </w:p>
    <w:p w14:paraId="4B8C3650" w14:textId="0C80B68B" w:rsidR="004A48D2" w:rsidRDefault="004A48D2" w:rsidP="003762CB">
      <w:pPr>
        <w:spacing w:after="0"/>
      </w:pPr>
      <w:proofErr w:type="spellStart"/>
      <w:r>
        <w:t>GetTeacherByName</w:t>
      </w:r>
      <w:proofErr w:type="spellEnd"/>
      <w:r>
        <w:t xml:space="preserve"> Method:</w:t>
      </w:r>
    </w:p>
    <w:p w14:paraId="01CE7864" w14:textId="441F18D6" w:rsidR="0010500A" w:rsidRDefault="004A48D2" w:rsidP="00C72F89">
      <w:r>
        <w:rPr>
          <w:noProof/>
        </w:rPr>
        <w:drawing>
          <wp:inline distT="0" distB="0" distL="0" distR="0" wp14:anchorId="60A11E62" wp14:editId="04A1895B">
            <wp:extent cx="6645910" cy="704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704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8AD18" w14:textId="0360119B" w:rsidR="004A48D2" w:rsidRDefault="004A48D2" w:rsidP="003762CB">
      <w:pPr>
        <w:spacing w:after="0"/>
      </w:pPr>
      <w:proofErr w:type="spellStart"/>
      <w:r>
        <w:t>GetCourseByTeacher</w:t>
      </w:r>
      <w:proofErr w:type="spellEnd"/>
      <w:r>
        <w:t xml:space="preserve"> Method:</w:t>
      </w:r>
    </w:p>
    <w:p w14:paraId="17901E29" w14:textId="0C5C8FF9" w:rsidR="004A48D2" w:rsidRDefault="004A48D2" w:rsidP="00C72F89">
      <w:r>
        <w:rPr>
          <w:noProof/>
        </w:rPr>
        <w:drawing>
          <wp:inline distT="0" distB="0" distL="0" distR="0" wp14:anchorId="512257F6" wp14:editId="0899B90B">
            <wp:extent cx="5251139" cy="62484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54937" cy="6252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C8E16E" w14:textId="6C99078D" w:rsidR="00360E8C" w:rsidRDefault="00360E8C" w:rsidP="003762CB">
      <w:pPr>
        <w:spacing w:after="0"/>
      </w:pPr>
      <w:proofErr w:type="spellStart"/>
      <w:r w:rsidRPr="00360E8C">
        <w:t>IRepositry</w:t>
      </w:r>
      <w:proofErr w:type="spellEnd"/>
      <w:r w:rsidRPr="00360E8C">
        <w:t xml:space="preserve"> Interface</w:t>
      </w:r>
    </w:p>
    <w:p w14:paraId="45C39F16" w14:textId="2343A5D0" w:rsidR="003762CB" w:rsidRDefault="003762CB" w:rsidP="003762CB">
      <w:r>
        <w:rPr>
          <w:noProof/>
        </w:rPr>
        <w:drawing>
          <wp:inline distT="0" distB="0" distL="0" distR="0" wp14:anchorId="753CE9D0" wp14:editId="7B2C5022">
            <wp:extent cx="5699760" cy="1181777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6103" cy="11893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3762CB" w:rsidSect="00C72F89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0A3DB7"/>
    <w:multiLevelType w:val="hybridMultilevel"/>
    <w:tmpl w:val="2CECDBBC"/>
    <w:lvl w:ilvl="0" w:tplc="71621DFE">
      <w:start w:val="1"/>
      <w:numFmt w:val="decimal"/>
      <w:lvlText w:val="%1."/>
      <w:lvlJc w:val="left"/>
      <w:pPr>
        <w:ind w:left="720" w:hanging="360"/>
      </w:pPr>
      <w:rPr>
        <w:rFonts w:hint="default"/>
        <w:color w:val="7F7F7F" w:themeColor="text1" w:themeTint="8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C9608CE"/>
    <w:multiLevelType w:val="hybridMultilevel"/>
    <w:tmpl w:val="09F0B876"/>
    <w:lvl w:ilvl="0" w:tplc="35F8DACC">
      <w:start w:val="1"/>
      <w:numFmt w:val="decimal"/>
      <w:lvlText w:val="%1."/>
      <w:lvlJc w:val="left"/>
      <w:pPr>
        <w:ind w:left="720" w:hanging="360"/>
      </w:pPr>
      <w:rPr>
        <w:rFonts w:hint="default"/>
        <w:color w:val="7F7F7F" w:themeColor="text1" w:themeTint="8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5341A7"/>
    <w:multiLevelType w:val="hybridMultilevel"/>
    <w:tmpl w:val="F9C0E4CE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A2542BD"/>
    <w:multiLevelType w:val="hybridMultilevel"/>
    <w:tmpl w:val="1CDEE3DE"/>
    <w:lvl w:ilvl="0" w:tplc="0C20A16C">
      <w:start w:val="1"/>
      <w:numFmt w:val="lowerLetter"/>
      <w:lvlText w:val="%1."/>
      <w:lvlJc w:val="left"/>
      <w:pPr>
        <w:ind w:left="1080" w:hanging="360"/>
      </w:pPr>
      <w:rPr>
        <w:rFonts w:hint="default"/>
        <w:b w:val="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6C16594E"/>
    <w:multiLevelType w:val="hybridMultilevel"/>
    <w:tmpl w:val="8FCC1218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3"/>
  </w:num>
  <w:num w:numId="3">
    <w:abstractNumId w:val="2"/>
  </w:num>
  <w:num w:numId="4">
    <w:abstractNumId w:val="1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G1tDQ1MjIzN7ewMDRS0lEKTi0uzszPAykwrAUAdbkhhSwAAAA="/>
  </w:docVars>
  <w:rsids>
    <w:rsidRoot w:val="00740E9E"/>
    <w:rsid w:val="0010500A"/>
    <w:rsid w:val="00360E8C"/>
    <w:rsid w:val="003762CB"/>
    <w:rsid w:val="0039738B"/>
    <w:rsid w:val="004A48D2"/>
    <w:rsid w:val="00740E9E"/>
    <w:rsid w:val="00BC42FD"/>
    <w:rsid w:val="00C72F89"/>
    <w:rsid w:val="00D27943"/>
    <w:rsid w:val="00D7378B"/>
    <w:rsid w:val="00F876F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9A4833"/>
  <w15:docId w15:val="{721FA3CB-3A60-4720-B8FF-EA585439EE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40E9E"/>
    <w:rPr>
      <w:rFonts w:eastAsiaTheme="minorEastAsia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40E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</TotalTime>
  <Pages>1</Pages>
  <Words>32</Words>
  <Characters>18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2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Sarveshwaran S</cp:lastModifiedBy>
  <cp:revision>4</cp:revision>
  <dcterms:created xsi:type="dcterms:W3CDTF">2018-06-26T18:36:00Z</dcterms:created>
  <dcterms:modified xsi:type="dcterms:W3CDTF">2018-06-27T19:36:00Z</dcterms:modified>
</cp:coreProperties>
</file>